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261D6C" w14:textId="7FAD9B63" w:rsidR="007A43B5" w:rsidRDefault="007A43B5" w:rsidP="005D0FC3">
      <w:pPr>
        <w:jc w:val="both"/>
      </w:pPr>
    </w:p>
    <w:p w14:paraId="6DB5486A" w14:textId="4427D283" w:rsidR="00CA2B01" w:rsidRPr="0055393F" w:rsidRDefault="0008782B" w:rsidP="3F8776CD">
      <w:pPr>
        <w:jc w:val="right"/>
        <w:rPr>
          <w:rFonts w:ascii="Cambria" w:hAnsi="Cambria"/>
          <w:b/>
          <w:sz w:val="22"/>
          <w:szCs w:val="22"/>
        </w:rPr>
      </w:pPr>
      <w:r w:rsidRPr="0055393F">
        <w:rPr>
          <w:b/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416378DA" wp14:editId="18D4EC01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550D79" w14:textId="77777777" w:rsidR="004555B2" w:rsidRDefault="004555B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14:paraId="43F2D3D1" w14:textId="77777777" w:rsidR="004555B2" w:rsidRDefault="004555B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14:paraId="55B4D250" w14:textId="77777777" w:rsidR="004555B2" w:rsidRDefault="004555B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14F53BA7" w14:textId="77777777" w:rsidR="004555B2" w:rsidRPr="004B732A" w:rsidRDefault="004555B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1EFE416C" w14:textId="77777777" w:rsidR="004555B2" w:rsidRDefault="004555B2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14:paraId="72550D79" w14:textId="77777777" w:rsidR="004555B2" w:rsidRDefault="004555B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14:paraId="43F2D3D1" w14:textId="77777777" w:rsidR="004555B2" w:rsidRDefault="004555B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14:paraId="55B4D250" w14:textId="77777777" w:rsidR="004555B2" w:rsidRDefault="004555B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14F53BA7" w14:textId="77777777" w:rsidR="004555B2" w:rsidRPr="004B732A" w:rsidRDefault="004555B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1EFE416C" w14:textId="77777777" w:rsidR="004555B2" w:rsidRDefault="004555B2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  <w:r w:rsidR="00E07FC8" w:rsidRPr="0055393F">
        <w:rPr>
          <w:rFonts w:ascii="Cambria" w:hAnsi="Cambria"/>
          <w:b/>
          <w:sz w:val="22"/>
          <w:szCs w:val="22"/>
        </w:rPr>
        <w:t>Załącznik nr  3</w:t>
      </w:r>
      <w:r w:rsidR="00CA2B01" w:rsidRPr="0055393F">
        <w:rPr>
          <w:rFonts w:ascii="Cambria" w:hAnsi="Cambria"/>
          <w:b/>
          <w:sz w:val="22"/>
          <w:szCs w:val="22"/>
        </w:rPr>
        <w:t xml:space="preserve">  do SIWZ</w:t>
      </w:r>
    </w:p>
    <w:p w14:paraId="6E98757A" w14:textId="77777777" w:rsidR="0055393F" w:rsidRDefault="0055393F" w:rsidP="3F8776CD">
      <w:pPr>
        <w:jc w:val="right"/>
        <w:rPr>
          <w:rFonts w:ascii="Cambria" w:hAnsi="Cambria"/>
          <w:sz w:val="22"/>
          <w:szCs w:val="22"/>
        </w:rPr>
      </w:pPr>
    </w:p>
    <w:p w14:paraId="69DFAEB2" w14:textId="77777777" w:rsidR="0055393F" w:rsidRPr="00D04E1F" w:rsidRDefault="0055393F" w:rsidP="3F8776CD">
      <w:pPr>
        <w:jc w:val="right"/>
        <w:rPr>
          <w:rFonts w:ascii="Cambria" w:hAnsi="Cambria"/>
          <w:sz w:val="22"/>
          <w:szCs w:val="22"/>
        </w:rPr>
      </w:pPr>
    </w:p>
    <w:p w14:paraId="5EA7EB2A" w14:textId="77777777" w:rsidR="00290F5A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831872">
        <w:rPr>
          <w:b/>
          <w:bCs/>
          <w:sz w:val="32"/>
        </w:rPr>
        <w:t xml:space="preserve"> </w:t>
      </w:r>
    </w:p>
    <w:p w14:paraId="6AF59062" w14:textId="77777777" w:rsidR="00290F5A" w:rsidRDefault="00290F5A" w:rsidP="00290F5A">
      <w:pPr>
        <w:ind w:firstLine="709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l. Ks. </w:t>
      </w:r>
      <w:proofErr w:type="spellStart"/>
      <w:r>
        <w:rPr>
          <w:b/>
          <w:bCs/>
          <w:sz w:val="28"/>
          <w:szCs w:val="28"/>
        </w:rPr>
        <w:t>Trojdena</w:t>
      </w:r>
      <w:proofErr w:type="spellEnd"/>
      <w:r>
        <w:rPr>
          <w:b/>
          <w:bCs/>
          <w:sz w:val="28"/>
          <w:szCs w:val="28"/>
        </w:rPr>
        <w:t xml:space="preserve"> </w:t>
      </w:r>
      <w:r w:rsidR="00CA2B01" w:rsidRPr="001C1B61">
        <w:rPr>
          <w:b/>
          <w:bCs/>
          <w:sz w:val="28"/>
          <w:szCs w:val="28"/>
        </w:rPr>
        <w:t xml:space="preserve">4, </w:t>
      </w:r>
    </w:p>
    <w:p w14:paraId="69B0EF8B" w14:textId="77777777" w:rsidR="00CA2B01" w:rsidRPr="001C1B61" w:rsidRDefault="00CA2B01" w:rsidP="00290F5A">
      <w:pPr>
        <w:ind w:firstLine="709"/>
        <w:jc w:val="both"/>
        <w:rPr>
          <w:b/>
          <w:bCs/>
          <w:sz w:val="32"/>
        </w:rPr>
      </w:pPr>
      <w:r w:rsidRPr="001C1B61">
        <w:rPr>
          <w:b/>
          <w:bCs/>
          <w:sz w:val="28"/>
          <w:szCs w:val="28"/>
        </w:rPr>
        <w:t>02-109 Warszawa</w:t>
      </w:r>
    </w:p>
    <w:p w14:paraId="43E28FB9" w14:textId="77777777" w:rsidR="00CA2B01" w:rsidRDefault="00CA2B01" w:rsidP="001C1B61">
      <w:pPr>
        <w:jc w:val="both"/>
        <w:rPr>
          <w:b/>
          <w:bCs/>
          <w:sz w:val="32"/>
        </w:rPr>
      </w:pPr>
    </w:p>
    <w:p w14:paraId="65B07915" w14:textId="77777777"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14:paraId="3E220268" w14:textId="77777777"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2"/>
      </w:r>
    </w:p>
    <w:p w14:paraId="39C31936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14:paraId="0CAB06C2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14:paraId="182F07A9" w14:textId="77777777"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Pzp” </w:t>
      </w:r>
    </w:p>
    <w:p w14:paraId="5F45A74C" w14:textId="122E96C4" w:rsidR="00CA2B01" w:rsidRPr="00516176" w:rsidRDefault="00CA2B01" w:rsidP="2647DB30">
      <w:pPr>
        <w:jc w:val="center"/>
        <w:rPr>
          <w:rFonts w:ascii="Cambria" w:hAnsi="Cambria"/>
          <w:b/>
          <w:bCs/>
          <w:sz w:val="28"/>
          <w:szCs w:val="28"/>
        </w:rPr>
      </w:pPr>
      <w:r w:rsidRPr="3F8776CD">
        <w:rPr>
          <w:rFonts w:ascii="Cambria" w:hAnsi="Cambria"/>
          <w:b/>
          <w:bCs/>
          <w:sz w:val="28"/>
          <w:szCs w:val="28"/>
        </w:rPr>
        <w:t>(</w:t>
      </w:r>
      <w:r w:rsidR="3FB890C4" w:rsidRPr="3F8776CD">
        <w:rPr>
          <w:rFonts w:ascii="Cambria" w:hAnsi="Cambria"/>
          <w:b/>
          <w:bCs/>
          <w:sz w:val="28"/>
          <w:szCs w:val="28"/>
        </w:rPr>
        <w:t xml:space="preserve"> Dz. U. z 2019 r. poz. 1843</w:t>
      </w:r>
      <w:r w:rsidRPr="3F8776CD">
        <w:rPr>
          <w:rFonts w:ascii="Cambria" w:hAnsi="Cambria"/>
          <w:b/>
          <w:bCs/>
          <w:sz w:val="28"/>
          <w:szCs w:val="28"/>
        </w:rPr>
        <w:t>)</w:t>
      </w:r>
    </w:p>
    <w:p w14:paraId="0E3004B3" w14:textId="77777777" w:rsidR="00CA2B01" w:rsidRPr="00516176" w:rsidRDefault="00CA2B01" w:rsidP="001C1B61">
      <w:pPr>
        <w:jc w:val="center"/>
        <w:rPr>
          <w:rFonts w:ascii="Cambria" w:hAnsi="Cambria"/>
        </w:rPr>
      </w:pPr>
    </w:p>
    <w:p w14:paraId="633104B1" w14:textId="77777777"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14:paraId="6A8DE6F2" w14:textId="33F8B2A4" w:rsidR="00CA2B01" w:rsidRPr="00516176" w:rsidRDefault="00CA2B01" w:rsidP="3F8776CD">
      <w:pPr>
        <w:jc w:val="both"/>
        <w:rPr>
          <w:rFonts w:ascii="Cambria" w:hAnsi="Cambria"/>
          <w:b/>
          <w:bCs/>
        </w:rPr>
      </w:pPr>
      <w:r w:rsidRPr="3F8776CD">
        <w:rPr>
          <w:rFonts w:ascii="Cambria" w:hAnsi="Cambria"/>
        </w:rPr>
        <w:t>Przystępując do udziału w postępowaniu o udzielenie zamówienia publicznego o</w:t>
      </w:r>
      <w:r w:rsidRPr="00D353EB">
        <w:rPr>
          <w:rFonts w:ascii="Cambria" w:hAnsi="Cambria"/>
          <w:color w:val="FFFFFF" w:themeColor="background1"/>
        </w:rPr>
        <w:t> </w:t>
      </w:r>
      <w:r w:rsidRPr="00D353EB">
        <w:rPr>
          <w:rFonts w:ascii="Cambria" w:hAnsi="Cambria"/>
          <w:color w:val="000000" w:themeColor="text1"/>
        </w:rPr>
        <w:t>sygnaturze</w:t>
      </w:r>
      <w:r w:rsidR="00B012DD" w:rsidRPr="00D353EB">
        <w:rPr>
          <w:rFonts w:ascii="Cambria" w:hAnsi="Cambria"/>
          <w:color w:val="000000" w:themeColor="text1"/>
        </w:rPr>
        <w:t xml:space="preserve"> </w:t>
      </w:r>
      <w:r w:rsidR="00D37C3E" w:rsidRPr="00D353EB">
        <w:rPr>
          <w:rFonts w:ascii="Cambria" w:hAnsi="Cambria"/>
          <w:color w:val="000000" w:themeColor="text1"/>
        </w:rPr>
        <w:t>ADZ.261</w:t>
      </w:r>
      <w:r w:rsidR="006E5B46" w:rsidRPr="00D353EB">
        <w:rPr>
          <w:rFonts w:ascii="Cambria" w:hAnsi="Cambria"/>
          <w:color w:val="000000" w:themeColor="text1"/>
        </w:rPr>
        <w:t>.</w:t>
      </w:r>
      <w:r w:rsidR="00290F5A" w:rsidRPr="00D353EB">
        <w:rPr>
          <w:rFonts w:ascii="Cambria" w:hAnsi="Cambria"/>
          <w:color w:val="000000" w:themeColor="text1"/>
        </w:rPr>
        <w:t>1</w:t>
      </w:r>
      <w:r w:rsidR="529A09D9" w:rsidRPr="00D353EB">
        <w:rPr>
          <w:rFonts w:ascii="Cambria" w:hAnsi="Cambria"/>
          <w:color w:val="000000" w:themeColor="text1"/>
        </w:rPr>
        <w:t>7</w:t>
      </w:r>
      <w:r w:rsidR="00D37C3E" w:rsidRPr="00D353EB">
        <w:rPr>
          <w:rFonts w:ascii="Cambria" w:hAnsi="Cambria"/>
          <w:color w:val="000000" w:themeColor="text1"/>
        </w:rPr>
        <w:t>.20</w:t>
      </w:r>
      <w:r w:rsidR="7B1C4C91" w:rsidRPr="00D353EB">
        <w:rPr>
          <w:rFonts w:ascii="Cambria" w:hAnsi="Cambria"/>
          <w:color w:val="000000" w:themeColor="text1"/>
        </w:rPr>
        <w:t>20</w:t>
      </w:r>
      <w:r w:rsidRPr="00D353EB">
        <w:rPr>
          <w:rFonts w:ascii="Cambria" w:hAnsi="Cambria"/>
          <w:color w:val="000000" w:themeColor="text1"/>
        </w:rPr>
        <w:t xml:space="preserve">, </w:t>
      </w:r>
      <w:r w:rsidRPr="3F8776CD">
        <w:rPr>
          <w:rFonts w:ascii="Cambria" w:hAnsi="Cambria"/>
        </w:rPr>
        <w:t>na:</w:t>
      </w:r>
    </w:p>
    <w:p w14:paraId="60E1BA4A" w14:textId="77777777" w:rsidR="00CA2B01" w:rsidRPr="00516176" w:rsidRDefault="00CA2B01" w:rsidP="001C1B61">
      <w:pPr>
        <w:jc w:val="both"/>
        <w:rPr>
          <w:rFonts w:ascii="Cambria" w:hAnsi="Cambria"/>
        </w:rPr>
      </w:pPr>
    </w:p>
    <w:p w14:paraId="4EB483B2" w14:textId="7CF1FA73" w:rsidR="00290F5A" w:rsidRPr="00B4216D" w:rsidRDefault="00367083">
      <w:pPr>
        <w:jc w:val="center"/>
        <w:rPr>
          <w:rFonts w:ascii="Cambria" w:eastAsia="MS Mincho" w:hAnsi="Cambria"/>
          <w:b/>
          <w:bCs/>
          <w:sz w:val="28"/>
          <w:szCs w:val="28"/>
        </w:rPr>
      </w:pPr>
      <w:r w:rsidRPr="3F8776CD">
        <w:rPr>
          <w:rFonts w:ascii="Cambria" w:eastAsia="MS Mincho" w:hAnsi="Cambria"/>
          <w:b/>
          <w:bCs/>
        </w:rPr>
        <w:t>Dostawa podzespołów do infrastruktury teleinformatycznej na potrzeby zapewnienia ciągłości działania serwerów i stacji roboczych w Laboratorium Biologii RNA Międzynarodowego Instytutu Biologii Molekularnej i Komórkowej w Warszawie</w:t>
      </w:r>
      <w:r w:rsidR="1E362F8D" w:rsidRPr="3F8776CD">
        <w:rPr>
          <w:rFonts w:ascii="Cambria" w:eastAsia="MS Mincho" w:hAnsi="Cambria"/>
          <w:b/>
          <w:bCs/>
        </w:rPr>
        <w:t xml:space="preserve"> (znak sprawy: ADZ.261.17.2020)</w:t>
      </w:r>
    </w:p>
    <w:p w14:paraId="7E2D2332" w14:textId="77777777" w:rsidR="000E235E" w:rsidRPr="00B4216D" w:rsidRDefault="000E235E" w:rsidP="00290F5A">
      <w:pPr>
        <w:jc w:val="center"/>
        <w:rPr>
          <w:rFonts w:ascii="Cambria" w:eastAsia="MS Mincho" w:hAnsi="Cambria"/>
          <w:b/>
        </w:rPr>
      </w:pPr>
    </w:p>
    <w:p w14:paraId="24AC25B5" w14:textId="77777777"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14:paraId="7B2F63FF" w14:textId="77777777" w:rsidR="00CA2B01" w:rsidRPr="00516176" w:rsidRDefault="00CA2B01" w:rsidP="001C1B61">
      <w:pPr>
        <w:jc w:val="center"/>
        <w:rPr>
          <w:rFonts w:ascii="Cambria" w:hAnsi="Cambria"/>
          <w:b/>
        </w:rPr>
      </w:pPr>
    </w:p>
    <w:p w14:paraId="641C2645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14:paraId="26F50FFE" w14:textId="77777777"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14:paraId="22733E78" w14:textId="77777777" w:rsidR="00CA2B01" w:rsidRPr="00C51D10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C51D10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14:paraId="3A30481A" w14:textId="77777777"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 ustawy Pzp;</w:t>
      </w:r>
    </w:p>
    <w:p w14:paraId="694AE45C" w14:textId="77777777" w:rsidR="00CA2B01" w:rsidRPr="00C51D10" w:rsidRDefault="0006167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>Spełniam(-y) warunki udziału w postępowaniu określone w SIWZ.</w:t>
      </w:r>
    </w:p>
    <w:p w14:paraId="7927923B" w14:textId="77777777"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14:paraId="7E21E873" w14:textId="77777777"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14:paraId="75DF9044" w14:textId="77777777"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1CAE70B9" w14:textId="77777777"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14:paraId="6B2731F6" w14:textId="77777777"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59B49284" w14:textId="77777777"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F65BE5F" w14:textId="77777777"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14:paraId="7D453C57" w14:textId="77777777" w:rsidR="004D5129" w:rsidRDefault="004D5129">
      <w:pPr>
        <w:rPr>
          <w:rFonts w:ascii="Cambria" w:eastAsia="Calibri" w:hAnsi="Cambria"/>
          <w:b/>
        </w:rPr>
      </w:pPr>
      <w:r>
        <w:rPr>
          <w:rFonts w:ascii="Cambria" w:hAnsi="Cambria"/>
          <w:b/>
        </w:rPr>
        <w:br w:type="page"/>
      </w:r>
    </w:p>
    <w:p w14:paraId="6428E34B" w14:textId="77777777"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14:paraId="0FA4A0AC" w14:textId="77777777"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14:paraId="39B4939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zachodzą w stosunku do mnie (nas) podstawy wykluczenia z postępowania określone w art. ………….. ustawy Pzp</w:t>
      </w:r>
      <w:r w:rsidRPr="00C51D10">
        <w:rPr>
          <w:rStyle w:val="Odwoanieprzypisudolnego"/>
          <w:rFonts w:ascii="Cambria" w:hAnsi="Cambria"/>
          <w:sz w:val="22"/>
          <w:szCs w:val="22"/>
        </w:rPr>
        <w:footnoteReference w:id="3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w związku </w:t>
      </w:r>
      <w:r w:rsidR="004A6C1D">
        <w:rPr>
          <w:rFonts w:ascii="Cambria" w:hAnsi="Cambria"/>
          <w:sz w:val="22"/>
          <w:szCs w:val="22"/>
        </w:rPr>
        <w:br/>
      </w:r>
      <w:r w:rsidRPr="00C51D10">
        <w:rPr>
          <w:rFonts w:ascii="Cambria" w:hAnsi="Cambria"/>
          <w:sz w:val="22"/>
          <w:szCs w:val="22"/>
        </w:rPr>
        <w:t xml:space="preserve">z ww. okolicznością podjęto odpowiednie środki naprawcze. Dowody na to, że podjęte środki </w:t>
      </w:r>
      <w:r w:rsidR="004A6C1D">
        <w:rPr>
          <w:rFonts w:ascii="Cambria" w:hAnsi="Cambria"/>
          <w:sz w:val="22"/>
          <w:szCs w:val="22"/>
        </w:rPr>
        <w:br/>
      </w:r>
      <w:r w:rsidRPr="00C51D10">
        <w:rPr>
          <w:rFonts w:ascii="Cambria" w:hAnsi="Cambria"/>
          <w:sz w:val="22"/>
          <w:szCs w:val="22"/>
        </w:rPr>
        <w:t>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14:paraId="5F8EEF08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0974E452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14:paraId="6467CC2B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7D10782A" w14:textId="77777777"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14:paraId="7BDEEEB2" w14:textId="77777777"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32782437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46122E11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427E2515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7C616779" w14:textId="77777777"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14:paraId="3FCB8CC9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14:paraId="7EE4D05C" w14:textId="77777777"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2B1A555B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2C494852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14:paraId="1268377A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4324F3F3" w14:textId="77777777"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14:paraId="7BAF86B1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14:paraId="17CF3734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038585F5" w14:textId="77777777"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14:paraId="3470C718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6592BB4F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4928AC80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386E8C6F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040E415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31EC5C60" w14:textId="77777777"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14:paraId="53A09F32" w14:textId="77777777" w:rsidR="00C51D10" w:rsidRDefault="00C51D10" w:rsidP="001C1B61">
      <w:pPr>
        <w:pStyle w:val="Tekstpodstawowy"/>
        <w:rPr>
          <w:rFonts w:ascii="Cambria" w:hAnsi="Cambria"/>
        </w:rPr>
      </w:pPr>
    </w:p>
    <w:p w14:paraId="54083693" w14:textId="77777777"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V: Klauzula dotycząca podanych informacji.</w:t>
      </w:r>
    </w:p>
    <w:p w14:paraId="5A229771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7C18B56B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5AF4D53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7DA5594D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4B5FDE80" w14:textId="77777777"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14:paraId="37E7B456" w14:textId="77777777"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14:paraId="4EFE06EE" w14:textId="77777777"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025CC171" w14:textId="77777777"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14:paraId="3B75AB85" w14:textId="77777777"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14:paraId="2C41F240" w14:textId="77777777"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14:paraId="403B4365" w14:textId="5EC6BD24" w:rsidR="00C51D10" w:rsidRDefault="00C51D10">
      <w:pPr>
        <w:rPr>
          <w:rFonts w:ascii="Cambria" w:hAnsi="Cambria"/>
        </w:rPr>
      </w:pPr>
      <w:bookmarkStart w:id="0" w:name="_GoBack"/>
      <w:bookmarkEnd w:id="0"/>
    </w:p>
    <w:sectPr w:rsidR="00C51D10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6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  <w:footnote w:id="2">
    <w:p w14:paraId="6BBB542B" w14:textId="77777777" w:rsidR="004555B2" w:rsidRDefault="004555B2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14:paraId="0C98DDDA" w14:textId="77777777" w:rsidR="004555B2" w:rsidRDefault="004555B2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3">
    <w:p w14:paraId="5F839AC8" w14:textId="77777777" w:rsidR="004555B2" w:rsidRDefault="004555B2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5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819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0FC3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37dd5e44-6b18-4f10-9e60-7228e5cf5488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442da19b-ca82-43d4-8e88-626bf09acd3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A69BC6-130E-484B-8C8B-56141E96A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2</Words>
  <Characters>3509</Characters>
  <Application>Microsoft Office Word</Application>
  <DocSecurity>0</DocSecurity>
  <Lines>29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2</cp:revision>
  <cp:lastPrinted>2020-03-05T15:01:00Z</cp:lastPrinted>
  <dcterms:created xsi:type="dcterms:W3CDTF">2020-03-05T15:10:00Z</dcterms:created>
  <dcterms:modified xsi:type="dcterms:W3CDTF">2020-03-0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